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BAEE77" w14:textId="77777777" w:rsidR="00837EB9" w:rsidRPr="001571B9" w:rsidRDefault="00837EB9">
      <w:pPr>
        <w:rPr>
          <w:rFonts w:ascii="Times New Roman" w:hAnsi="Times New Roman" w:cs="Times New Roman"/>
          <w:lang w:val="en-US"/>
        </w:rPr>
      </w:pPr>
    </w:p>
    <w:p w14:paraId="0779F36F" w14:textId="77777777" w:rsidR="00837EB9" w:rsidRPr="001571B9" w:rsidRDefault="00837EB9">
      <w:pPr>
        <w:rPr>
          <w:rFonts w:ascii="Times New Roman" w:hAnsi="Times New Roman" w:cs="Times New Roman"/>
          <w:lang w:val="en-US"/>
        </w:rPr>
      </w:pPr>
    </w:p>
    <w:p w14:paraId="033F1A28" w14:textId="77777777" w:rsidR="00837EB9" w:rsidRPr="001571B9" w:rsidRDefault="00837EB9">
      <w:pPr>
        <w:rPr>
          <w:rFonts w:ascii="Times New Roman" w:hAnsi="Times New Roman" w:cs="Times New Roman"/>
          <w:lang w:val="en-US"/>
        </w:rPr>
      </w:pPr>
    </w:p>
    <w:p w14:paraId="654D61A7" w14:textId="77777777" w:rsidR="005E0FB4" w:rsidRPr="001571B9" w:rsidRDefault="005E0FB4" w:rsidP="00617CD5">
      <w:pPr>
        <w:jc w:val="center"/>
        <w:rPr>
          <w:rFonts w:ascii="Times New Roman" w:hAnsi="Times New Roman" w:cs="Times New Roman"/>
          <w:b/>
          <w:bCs/>
          <w:color w:val="C00000"/>
          <w:sz w:val="32"/>
          <w:szCs w:val="32"/>
          <w:lang w:val="en-US"/>
        </w:rPr>
      </w:pPr>
    </w:p>
    <w:p w14:paraId="21185F75" w14:textId="719C6932" w:rsidR="007C4842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617CD5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FACULTY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5DF7EAC2" w14:textId="77777777" w:rsidR="008B307B" w:rsidRPr="00916E7C" w:rsidRDefault="008B307B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</w:p>
    <w:p w14:paraId="73064FCE" w14:textId="544DCBDE" w:rsidR="00617CD5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617CD5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NAME OF SCHOOL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17E409AE" w14:textId="77777777" w:rsidR="008B307B" w:rsidRPr="00916E7C" w:rsidRDefault="008B307B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</w:p>
    <w:p w14:paraId="17819181" w14:textId="5694A4B6" w:rsidR="00617CD5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617CD5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NAME OF DEPARTMENT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0C349D6B" w14:textId="77777777" w:rsidR="008B307B" w:rsidRPr="00916E7C" w:rsidRDefault="008B307B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</w:p>
    <w:p w14:paraId="40331AD2" w14:textId="0F1AEA25" w:rsidR="00617CD5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617CD5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NAME OF EVENT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7760BB53" w14:textId="03B3B7AE" w:rsidR="00995AB9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A11198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Nature</w:t>
      </w:r>
      <w:r w:rsidR="00995AB9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 xml:space="preserve"> of Event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467FF1F7" w14:textId="7BFF3C5E" w:rsidR="008B307B" w:rsidRPr="001571B9" w:rsidRDefault="008B307B" w:rsidP="5F2A789E">
      <w:pPr>
        <w:jc w:val="center"/>
        <w:rPr>
          <w:rFonts w:ascii="Times New Roman" w:hAnsi="Times New Roman" w:cs="Times New Roman"/>
        </w:rPr>
      </w:pPr>
    </w:p>
    <w:p w14:paraId="38025C96" w14:textId="267CF44E" w:rsidR="00617CD5" w:rsidRPr="00CD76EC" w:rsidRDefault="00E82E83" w:rsidP="00617CD5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CD76EC">
        <w:rPr>
          <w:rFonts w:ascii="Times New Roman" w:hAnsi="Times New Roman" w:cs="Times New Roman"/>
          <w:b/>
          <w:bCs/>
          <w:sz w:val="32"/>
          <w:szCs w:val="32"/>
          <w:lang w:val="en-US"/>
        </w:rPr>
        <w:t>{{</w:t>
      </w:r>
      <w:r w:rsidR="00617CD5" w:rsidRPr="00CD76EC">
        <w:rPr>
          <w:rFonts w:ascii="Times New Roman" w:hAnsi="Times New Roman" w:cs="Times New Roman"/>
          <w:b/>
          <w:bCs/>
          <w:sz w:val="32"/>
          <w:szCs w:val="32"/>
          <w:lang w:val="en-US"/>
        </w:rPr>
        <w:t>Date of Event</w:t>
      </w:r>
      <w:r w:rsidRPr="00CD76EC">
        <w:rPr>
          <w:rFonts w:ascii="Times New Roman" w:hAnsi="Times New Roman" w:cs="Times New Roman"/>
          <w:b/>
          <w:bCs/>
          <w:sz w:val="32"/>
          <w:szCs w:val="32"/>
          <w:lang w:val="en-US"/>
        </w:rPr>
        <w:t>}}</w:t>
      </w:r>
      <w:r w:rsidR="00617CD5" w:rsidRPr="00CD76E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</w:p>
    <w:p w14:paraId="1DD3B95A" w14:textId="178A24D0" w:rsidR="007D5FB7" w:rsidRPr="001571B9" w:rsidRDefault="007D5FB7" w:rsidP="007D5FB7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ab/>
      </w:r>
      <w:r>
        <w:rPr>
          <w:rFonts w:ascii="Times New Roman" w:hAnsi="Times New Roman" w:cs="Times New Roman"/>
          <w:b/>
          <w:bCs/>
          <w:lang w:val="en-US"/>
        </w:rPr>
        <w:tab/>
      </w:r>
      <w:r>
        <w:rPr>
          <w:rFonts w:ascii="Times New Roman" w:hAnsi="Times New Roman" w:cs="Times New Roman"/>
          <w:b/>
          <w:bCs/>
          <w:lang w:val="en-US"/>
        </w:rPr>
        <w:tab/>
      </w:r>
    </w:p>
    <w:p w14:paraId="1973CA06" w14:textId="0A1A1941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26479A9F" w14:textId="24038E98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378225FA" w14:textId="16F7A99C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36328B95" w14:textId="09F06796" w:rsidR="00617CD5" w:rsidRPr="001571B9" w:rsidRDefault="00617CD5" w:rsidP="00617CD5">
      <w:pPr>
        <w:tabs>
          <w:tab w:val="left" w:pos="2055"/>
        </w:tabs>
        <w:rPr>
          <w:rFonts w:ascii="Times New Roman" w:hAnsi="Times New Roman" w:cs="Times New Roman"/>
          <w:lang w:val="en-US"/>
        </w:rPr>
      </w:pPr>
      <w:r w:rsidRPr="001571B9">
        <w:rPr>
          <w:rFonts w:ascii="Times New Roman" w:hAnsi="Times New Roman" w:cs="Times New Roman"/>
          <w:lang w:val="en-US"/>
        </w:rPr>
        <w:tab/>
      </w:r>
    </w:p>
    <w:p w14:paraId="66C294B2" w14:textId="77777777" w:rsidR="00617CD5" w:rsidRPr="001571B9" w:rsidRDefault="00617CD5">
      <w:pPr>
        <w:rPr>
          <w:rFonts w:ascii="Times New Roman" w:hAnsi="Times New Roman" w:cs="Times New Roman"/>
          <w:lang w:val="en-US"/>
        </w:rPr>
      </w:pPr>
      <w:r w:rsidRPr="001571B9">
        <w:rPr>
          <w:rFonts w:ascii="Times New Roman" w:hAnsi="Times New Roman" w:cs="Times New Roman"/>
          <w:lang w:val="en-US"/>
        </w:rPr>
        <w:br w:type="page"/>
      </w:r>
    </w:p>
    <w:p w14:paraId="6578022C" w14:textId="44943A8E" w:rsidR="009A583C" w:rsidRPr="003C33FF" w:rsidRDefault="00A56AF6" w:rsidP="009A583C">
      <w:pPr>
        <w:tabs>
          <w:tab w:val="left" w:pos="2055"/>
        </w:tabs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3C33FF">
        <w:rPr>
          <w:rFonts w:ascii="Times New Roman" w:hAnsi="Times New Roman" w:cs="Times New Roman"/>
          <w:b/>
          <w:bCs/>
          <w:sz w:val="40"/>
          <w:szCs w:val="40"/>
          <w:lang w:val="en-US"/>
        </w:rPr>
        <w:lastRenderedPageBreak/>
        <w:t>Content of Report</w:t>
      </w:r>
    </w:p>
    <w:p w14:paraId="33751460" w14:textId="5938CF6D" w:rsidR="001B0F75" w:rsidRPr="003C33FF" w:rsidRDefault="000F0227" w:rsidP="00617CD5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Introduction of the Event</w:t>
      </w:r>
    </w:p>
    <w:p w14:paraId="284ACC62" w14:textId="5F2BCCB8" w:rsidR="007E667D" w:rsidRPr="003C33FF" w:rsidRDefault="000F0227" w:rsidP="00617CD5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2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Objective of the Event</w:t>
      </w:r>
    </w:p>
    <w:p w14:paraId="23C3A122" w14:textId="58A337D8" w:rsidR="007E667D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3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Beneficiaries of the Event</w:t>
      </w:r>
    </w:p>
    <w:p w14:paraId="57095809" w14:textId="3DCDD9C7" w:rsidR="007E667D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4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Details of the Guests</w:t>
      </w:r>
    </w:p>
    <w:p w14:paraId="747556DE" w14:textId="24B361E4" w:rsidR="007E667D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5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Brief Description of the </w:t>
      </w:r>
      <w:r w:rsidR="00045AB3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E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vent</w:t>
      </w:r>
    </w:p>
    <w:p w14:paraId="54DF178F" w14:textId="5BE782B9" w:rsidR="00233F80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6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Program Scheme</w:t>
      </w:r>
    </w:p>
    <w:p w14:paraId="7364F317" w14:textId="6587A03B" w:rsidR="00233F80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7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Lecture Plan </w:t>
      </w:r>
    </w:p>
    <w:p w14:paraId="5BAD5315" w14:textId="48B73266" w:rsidR="007E667D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8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9A583C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Geo-tagged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Photographs</w:t>
      </w:r>
    </w:p>
    <w:p w14:paraId="712A4D4D" w14:textId="000C2670" w:rsidR="00273739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9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Brochure or </w:t>
      </w:r>
      <w:r w:rsidR="00045AB3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C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reative of the </w:t>
      </w:r>
      <w:r w:rsidR="00045AB3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E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vent</w:t>
      </w:r>
    </w:p>
    <w:p w14:paraId="79F9FBF6" w14:textId="3B45166D" w:rsidR="00273739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0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Schedule of the Event</w:t>
      </w:r>
    </w:p>
    <w:p w14:paraId="19F29004" w14:textId="07CACF0D" w:rsidR="007A63EA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1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Attendance of the Event</w:t>
      </w:r>
    </w:p>
    <w:p w14:paraId="4D807509" w14:textId="68C21A09" w:rsidR="007A63EA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2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News Publication</w:t>
      </w:r>
    </w:p>
    <w:p w14:paraId="3B2D88E4" w14:textId="3BB22086" w:rsidR="007A63EA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3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Feedback of the Event</w:t>
      </w:r>
    </w:p>
    <w:p w14:paraId="7CEC0571" w14:textId="77777777" w:rsidR="00CE25B0" w:rsidRPr="003C33FF" w:rsidRDefault="000F0227" w:rsidP="00CE25B0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4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Link of MUJ website </w:t>
      </w:r>
    </w:p>
    <w:p w14:paraId="74074B16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4CDC696D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31BB5014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4E787602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79767261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651D3025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700FEF6F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67C79D2D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59C404D2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3E0FDC31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0586E3E8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52D60B85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1B8F4C03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05FAFD0A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03ED2196" w14:textId="77777777" w:rsidR="005973DF" w:rsidRDefault="005973DF" w:rsidP="00CE25B0">
      <w:pPr>
        <w:rPr>
          <w:rFonts w:ascii="Times New Roman" w:hAnsi="Times New Roman" w:cs="Times New Roman"/>
          <w:lang w:val="en-US"/>
        </w:rPr>
      </w:pPr>
    </w:p>
    <w:p w14:paraId="6B536D3D" w14:textId="77777777" w:rsidR="002E5D12" w:rsidRDefault="002E5D12" w:rsidP="00CE25B0">
      <w:pPr>
        <w:rPr>
          <w:rFonts w:ascii="Times New Roman" w:hAnsi="Times New Roman" w:cs="Times New Roman"/>
          <w:lang w:val="en-US"/>
        </w:rPr>
      </w:pPr>
    </w:p>
    <w:p w14:paraId="571D929F" w14:textId="6BC2EFF3" w:rsidR="008A432F" w:rsidRDefault="0088064D" w:rsidP="008A432F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1. </w:t>
      </w:r>
      <w:r w:rsidR="00DE5A2F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>Introduction of the Event</w:t>
      </w:r>
    </w:p>
    <w:p w14:paraId="04A0374A" w14:textId="2880DAA6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introduction}}</w:t>
      </w:r>
    </w:p>
    <w:p w14:paraId="25763E86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</w:p>
    <w:p w14:paraId="2C8F3948" w14:textId="77777777" w:rsidR="008A432F" w:rsidRDefault="0088064D" w:rsidP="008A432F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2. </w:t>
      </w:r>
      <w:r w:rsidR="00AC1DEA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>Objective of the Event</w:t>
      </w:r>
      <w:r w:rsidR="00921229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 </w:t>
      </w:r>
    </w:p>
    <w:p w14:paraId="533B0794" w14:textId="42C22195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objective}}</w:t>
      </w:r>
    </w:p>
    <w:p w14:paraId="4FCE9216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</w:p>
    <w:p w14:paraId="096109A5" w14:textId="6B3C096B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3. </w:t>
      </w:r>
      <w:r w:rsidR="00FA5963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>Beneficiaries of the Event</w:t>
      </w:r>
      <w:r w:rsidR="00921229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 </w:t>
      </w:r>
    </w:p>
    <w:p w14:paraId="6C7C0BE5" w14:textId="74F8D71A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beneficiaries}}</w:t>
      </w:r>
    </w:p>
    <w:p w14:paraId="6CC54418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</w:p>
    <w:p w14:paraId="47CE1007" w14:textId="1CB95599" w:rsidR="00FA3CDB" w:rsidRPr="0088064D" w:rsidRDefault="0088064D" w:rsidP="00CC1D00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4. </w:t>
      </w:r>
      <w:r w:rsidR="00D64078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Details of the Guests </w:t>
      </w:r>
    </w:p>
    <w:p w14:paraId="1D2A1516" w14:textId="508715E7" w:rsidR="00274777" w:rsidRDefault="00274777" w:rsidP="00CC1D00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guest</w:t>
      </w:r>
      <w:r w:rsidR="00F86086"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_table</w:t>
      </w:r>
      <w:r w:rsidR="00B116D5"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}}</w:t>
      </w:r>
    </w:p>
    <w:p w14:paraId="2ACA037C" w14:textId="77777777" w:rsidR="008A432F" w:rsidRPr="008A432F" w:rsidRDefault="008A432F" w:rsidP="008A432F">
      <w:pPr>
        <w:tabs>
          <w:tab w:val="left" w:pos="2055"/>
        </w:tabs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</w:p>
    <w:p w14:paraId="00A325BB" w14:textId="6FE5444A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5. </w:t>
      </w:r>
      <w:r w:rsidR="00237D3E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Brief Description of the </w:t>
      </w:r>
      <w:r w:rsidR="00273739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>E</w:t>
      </w:r>
      <w:r w:rsidR="00237D3E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vent </w:t>
      </w:r>
    </w:p>
    <w:p w14:paraId="76D19224" w14:textId="2D5A6A0C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description}}</w:t>
      </w:r>
    </w:p>
    <w:p w14:paraId="154BFA7B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</w:p>
    <w:p w14:paraId="6213C5CB" w14:textId="5C665922" w:rsidR="00FA3CDB" w:rsidRPr="0088064D" w:rsidRDefault="0088064D" w:rsidP="0088064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6. </w:t>
      </w:r>
      <w:r w:rsidR="00643A6D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Program Scheme</w:t>
      </w:r>
    </w:p>
    <w:p w14:paraId="00983CD6" w14:textId="6A655863" w:rsidR="00274777" w:rsidRDefault="00274777" w:rsidP="008A432F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</w:t>
      </w:r>
      <w:r w:rsidR="00F86086" w:rsidRPr="008A432F">
        <w:rPr>
          <w:rFonts w:ascii="Times New Roman" w:hAnsi="Times New Roman" w:cs="Times New Roman"/>
          <w:sz w:val="28"/>
          <w:szCs w:val="28"/>
          <w:lang w:val="en-US"/>
        </w:rPr>
        <w:t>program_table</w:t>
      </w:r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6E4DD088" w14:textId="77777777" w:rsidR="008A432F" w:rsidRPr="008A432F" w:rsidRDefault="008A432F" w:rsidP="008A432F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2DE244F" w14:textId="5B7F2146" w:rsidR="00FA3CDB" w:rsidRPr="0088064D" w:rsidRDefault="0088064D" w:rsidP="0088064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7. </w:t>
      </w:r>
      <w:r w:rsidR="00643A6D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Lecture Plan</w:t>
      </w:r>
    </w:p>
    <w:p w14:paraId="5AE23E6B" w14:textId="4EB852E0" w:rsidR="00274777" w:rsidRDefault="00274777" w:rsidP="008A432F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lectureplan</w:t>
      </w:r>
      <w:r w:rsidR="00F86086" w:rsidRPr="008A432F">
        <w:rPr>
          <w:rFonts w:ascii="Times New Roman" w:hAnsi="Times New Roman" w:cs="Times New Roman"/>
          <w:sz w:val="28"/>
          <w:szCs w:val="28"/>
          <w:lang w:val="en-US"/>
        </w:rPr>
        <w:t>_table</w:t>
      </w:r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28C2DA74" w14:textId="77777777" w:rsidR="008A432F" w:rsidRPr="008A432F" w:rsidRDefault="008A432F" w:rsidP="008A432F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AD4A487" w14:textId="44DF8A74" w:rsidR="00CC1D00" w:rsidRPr="0088064D" w:rsidRDefault="00CC1D00" w:rsidP="00CC1D00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8. Photographs</w:t>
      </w:r>
    </w:p>
    <w:p w14:paraId="069ED544" w14:textId="166FD4A3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photographs</w:t>
      </w:r>
      <w:r w:rsidR="00BF7656" w:rsidRPr="008A432F">
        <w:rPr>
          <w:rFonts w:ascii="Times New Roman" w:hAnsi="Times New Roman" w:cs="Times New Roman"/>
          <w:sz w:val="28"/>
          <w:szCs w:val="28"/>
          <w:lang w:val="en-US"/>
        </w:rPr>
        <w:t>_placeholder</w:t>
      </w:r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6F0DDF55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638A6E47" w14:textId="7DA057FE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9. 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Brochure or </w:t>
      </w:r>
      <w:r w:rsidR="00273739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C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reative of the </w:t>
      </w:r>
      <w:r w:rsidR="00273739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E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vent </w:t>
      </w:r>
    </w:p>
    <w:p w14:paraId="3638F54A" w14:textId="485D6B70" w:rsidR="00274777" w:rsidRPr="008A432F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brochure</w:t>
      </w:r>
      <w:r w:rsidR="00BF7656" w:rsidRPr="008A432F">
        <w:rPr>
          <w:rFonts w:ascii="Times New Roman" w:hAnsi="Times New Roman" w:cs="Times New Roman"/>
          <w:sz w:val="28"/>
          <w:szCs w:val="28"/>
          <w:lang w:val="en-US"/>
        </w:rPr>
        <w:t>_placeholder</w:t>
      </w:r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369F93F0" w14:textId="22FB3F12" w:rsidR="008A432F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lastRenderedPageBreak/>
        <w:t xml:space="preserve">10. </w:t>
      </w:r>
      <w:r w:rsidR="00273739" w:rsidRPr="0088064D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Schedule of the </w:t>
      </w:r>
      <w:r w:rsidR="00273739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E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vent </w:t>
      </w:r>
    </w:p>
    <w:p w14:paraId="234D2209" w14:textId="66FA3AE9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schedule</w:t>
      </w:r>
      <w:r w:rsidR="002C3858" w:rsidRPr="008A432F">
        <w:rPr>
          <w:rFonts w:ascii="Times New Roman" w:hAnsi="Times New Roman" w:cs="Times New Roman"/>
          <w:sz w:val="28"/>
          <w:szCs w:val="28"/>
          <w:lang w:val="en-US"/>
        </w:rPr>
        <w:t>_table</w:t>
      </w:r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33849718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15768F4F" w14:textId="397C526C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11. 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Attendance of the Event</w:t>
      </w:r>
    </w:p>
    <w:p w14:paraId="5A95C608" w14:textId="03B930FA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</w:t>
      </w:r>
      <w:r w:rsidR="002C3858" w:rsidRPr="008A432F">
        <w:rPr>
          <w:rFonts w:ascii="Times New Roman" w:hAnsi="Times New Roman" w:cs="Times New Roman"/>
          <w:sz w:val="28"/>
          <w:szCs w:val="28"/>
          <w:lang w:val="en-US"/>
        </w:rPr>
        <w:t>attendance_table</w:t>
      </w:r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5E66F219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2B130AC9" w14:textId="020F9AC7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12. </w:t>
      </w:r>
      <w:r w:rsidR="00273739" w:rsidRPr="0088064D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  <w:r w:rsidR="00DF7D5A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News Publication</w:t>
      </w:r>
    </w:p>
    <w:p w14:paraId="01C96229" w14:textId="756EF4FA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news</w:t>
      </w:r>
      <w:r w:rsidR="00B51D48">
        <w:rPr>
          <w:rFonts w:ascii="Times New Roman" w:hAnsi="Times New Roman" w:cs="Times New Roman"/>
          <w:sz w:val="28"/>
          <w:szCs w:val="28"/>
          <w:lang w:val="en-US"/>
        </w:rPr>
        <w:t>_placeholder</w:t>
      </w:r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1522CAEA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48906F6E" w14:textId="397ACCA6" w:rsidR="00FA3CDB" w:rsidRPr="009269E9" w:rsidRDefault="009269E9" w:rsidP="0088064D">
      <w:pPr>
        <w:tabs>
          <w:tab w:val="left" w:pos="2055"/>
        </w:tabs>
      </w:pPr>
      <w:bookmarkStart w:id="0" w:name="_Hlk80113431"/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13. </w:t>
      </w:r>
      <w:r w:rsidRPr="0088064D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Feedback report of the Event</w:t>
      </w:r>
    </w:p>
    <w:p w14:paraId="22556AD4" w14:textId="68C42A1C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feedback}}</w:t>
      </w:r>
    </w:p>
    <w:p w14:paraId="12EF9319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bookmarkEnd w:id="0"/>
    <w:p w14:paraId="5F698402" w14:textId="5B36D620" w:rsidR="00FA3CDB" w:rsidRPr="0088064D" w:rsidRDefault="009269E9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14. </w:t>
      </w:r>
      <w:r w:rsidRPr="0088064D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Link of MUJ </w:t>
      </w:r>
      <w:r w:rsidR="00B55737">
        <w:rPr>
          <w:rFonts w:ascii="Times New Roman" w:hAnsi="Times New Roman" w:cs="Times New Roman"/>
          <w:b/>
          <w:bCs/>
          <w:sz w:val="28"/>
          <w:szCs w:val="28"/>
          <w:lang w:val="en-US"/>
        </w:rPr>
        <w:t>website</w:t>
      </w:r>
    </w:p>
    <w:p w14:paraId="3C7E5406" w14:textId="397BDA11" w:rsidR="00FA3CDB" w:rsidRPr="008A432F" w:rsidRDefault="00FA3CDB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link}}</w:t>
      </w:r>
    </w:p>
    <w:p w14:paraId="548A3817" w14:textId="77777777" w:rsidR="001E35C3" w:rsidRPr="001571B9" w:rsidRDefault="001E35C3" w:rsidP="00617CD5">
      <w:pPr>
        <w:tabs>
          <w:tab w:val="left" w:pos="2055"/>
        </w:tabs>
        <w:rPr>
          <w:rFonts w:ascii="Times New Roman" w:hAnsi="Times New Roman" w:cs="Times New Roman"/>
          <w:lang w:val="en-US"/>
        </w:rPr>
      </w:pPr>
    </w:p>
    <w:p w14:paraId="21CD94F0" w14:textId="77777777" w:rsidR="00237D3E" w:rsidRPr="001571B9" w:rsidRDefault="00237D3E" w:rsidP="00617CD5">
      <w:pPr>
        <w:tabs>
          <w:tab w:val="left" w:pos="2055"/>
        </w:tabs>
        <w:rPr>
          <w:rFonts w:ascii="Times New Roman" w:hAnsi="Times New Roman" w:cs="Times New Roman"/>
          <w:lang w:val="en-US"/>
        </w:rPr>
      </w:pPr>
    </w:p>
    <w:p w14:paraId="3FEA7AD0" w14:textId="21765B3A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5496757E" w14:textId="2B26502C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77DE62F3" w14:textId="2987029C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7E871DB9" w14:textId="208C46AF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71556B35" w14:textId="02B9235F" w:rsidR="00617CD5" w:rsidRDefault="00617CD5" w:rsidP="00617CD5">
      <w:pPr>
        <w:rPr>
          <w:rFonts w:ascii="Times New Roman" w:hAnsi="Times New Roman" w:cs="Times New Roman"/>
          <w:lang w:val="en-US"/>
        </w:rPr>
      </w:pPr>
    </w:p>
    <w:p w14:paraId="0059087A" w14:textId="77777777" w:rsidR="0035276D" w:rsidRPr="001571B9" w:rsidRDefault="0035276D" w:rsidP="00617CD5">
      <w:pPr>
        <w:rPr>
          <w:rFonts w:ascii="Times New Roman" w:hAnsi="Times New Roman" w:cs="Times New Roman"/>
          <w:lang w:val="en-US"/>
        </w:rPr>
      </w:pPr>
    </w:p>
    <w:p w14:paraId="69B2EBA4" w14:textId="73124591" w:rsidR="0035276D" w:rsidRPr="0035276D" w:rsidRDefault="00B30F5E" w:rsidP="0035276D">
      <w:pPr>
        <w:jc w:val="right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1571B9">
        <w:rPr>
          <w:rFonts w:ascii="Times New Roman" w:hAnsi="Times New Roman" w:cs="Times New Roman"/>
          <w:b/>
          <w:bCs/>
          <w:sz w:val="32"/>
          <w:szCs w:val="32"/>
          <w:lang w:val="en-US"/>
        </w:rPr>
        <w:t>Seal and Signature of Head</w:t>
      </w:r>
    </w:p>
    <w:sectPr w:rsidR="0035276D" w:rsidRPr="0035276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072CC" w14:textId="77777777" w:rsidR="00E0405D" w:rsidRDefault="00E0405D" w:rsidP="008B307B">
      <w:pPr>
        <w:spacing w:after="0" w:line="240" w:lineRule="auto"/>
      </w:pPr>
      <w:r>
        <w:separator/>
      </w:r>
    </w:p>
  </w:endnote>
  <w:endnote w:type="continuationSeparator" w:id="0">
    <w:p w14:paraId="19142F00" w14:textId="77777777" w:rsidR="00E0405D" w:rsidRDefault="00E0405D" w:rsidP="008B3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47400" w14:textId="1CA244CA" w:rsidR="008B307B" w:rsidRDefault="00000000" w:rsidP="588C6017">
    <w:pPr>
      <w:pStyle w:val="Footer"/>
    </w:pPr>
    <w:sdt>
      <w:sdtPr>
        <w:id w:val="-776707815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 w:rsidR="588C6017">
              <w:t xml:space="preserve">Page </w:t>
            </w:r>
            <w:r w:rsidR="00D83C07" w:rsidRPr="588C6017">
              <w:rPr>
                <w:b/>
                <w:bCs/>
                <w:noProof/>
              </w:rPr>
              <w:fldChar w:fldCharType="begin"/>
            </w:r>
            <w:r w:rsidR="00D83C07" w:rsidRPr="588C6017">
              <w:rPr>
                <w:b/>
                <w:bCs/>
              </w:rPr>
              <w:instrText xml:space="preserve"> PAGE </w:instrText>
            </w:r>
            <w:r w:rsidR="00D83C07" w:rsidRPr="588C6017">
              <w:rPr>
                <w:b/>
                <w:bCs/>
                <w:sz w:val="24"/>
                <w:szCs w:val="24"/>
              </w:rPr>
              <w:fldChar w:fldCharType="separate"/>
            </w:r>
            <w:r w:rsidR="588C6017" w:rsidRPr="588C6017">
              <w:rPr>
                <w:b/>
                <w:bCs/>
                <w:noProof/>
              </w:rPr>
              <w:t>2</w:t>
            </w:r>
            <w:r w:rsidR="00D83C07" w:rsidRPr="588C6017">
              <w:rPr>
                <w:b/>
                <w:bCs/>
                <w:noProof/>
              </w:rPr>
              <w:fldChar w:fldCharType="end"/>
            </w:r>
            <w:r w:rsidR="588C6017">
              <w:t xml:space="preserve"> of </w:t>
            </w:r>
            <w:r w:rsidR="00D83C07" w:rsidRPr="588C6017">
              <w:rPr>
                <w:b/>
                <w:bCs/>
                <w:noProof/>
              </w:rPr>
              <w:fldChar w:fldCharType="begin"/>
            </w:r>
            <w:r w:rsidR="00D83C07" w:rsidRPr="588C6017">
              <w:rPr>
                <w:b/>
                <w:bCs/>
              </w:rPr>
              <w:instrText xml:space="preserve"> NUMPAGES  </w:instrText>
            </w:r>
            <w:r w:rsidR="00D83C07" w:rsidRPr="588C6017">
              <w:rPr>
                <w:b/>
                <w:bCs/>
                <w:sz w:val="24"/>
                <w:szCs w:val="24"/>
              </w:rPr>
              <w:fldChar w:fldCharType="separate"/>
            </w:r>
            <w:r w:rsidR="588C6017" w:rsidRPr="588C6017">
              <w:rPr>
                <w:b/>
                <w:bCs/>
                <w:noProof/>
              </w:rPr>
              <w:t>2</w:t>
            </w:r>
            <w:r w:rsidR="00D83C07" w:rsidRPr="588C6017">
              <w:rPr>
                <w:b/>
                <w:bCs/>
                <w:noProof/>
              </w:rPr>
              <w:fldChar w:fldCharType="end"/>
            </w:r>
          </w:sdtContent>
        </w:sdt>
      </w:sdtContent>
    </w:sdt>
    <w:r w:rsidR="588C6017">
      <w:t xml:space="preserve"> </w:t>
    </w:r>
    <w:r w:rsidR="00D83C07">
      <w:tab/>
    </w:r>
    <w:r w:rsidR="588C6017">
      <w:t xml:space="preserve">                                                                                                                      </w:t>
    </w:r>
    <w:r w:rsidR="001A604D">
      <w:t>{{</w:t>
    </w:r>
    <w:r w:rsidR="00F86086">
      <w:t>EventNameFooter</w:t>
    </w:r>
    <w:r w:rsidR="001A604D">
      <w:t>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A991D1" w14:textId="77777777" w:rsidR="00E0405D" w:rsidRDefault="00E0405D" w:rsidP="008B307B">
      <w:pPr>
        <w:spacing w:after="0" w:line="240" w:lineRule="auto"/>
      </w:pPr>
      <w:r>
        <w:separator/>
      </w:r>
    </w:p>
  </w:footnote>
  <w:footnote w:type="continuationSeparator" w:id="0">
    <w:p w14:paraId="4C850965" w14:textId="77777777" w:rsidR="00E0405D" w:rsidRDefault="00E0405D" w:rsidP="008B3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F55C2" w14:textId="3BFD70F1" w:rsidR="007012AA" w:rsidRDefault="007B1888" w:rsidP="00F86086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6488CA8" wp14:editId="0B0A9F9C">
          <wp:simplePos x="0" y="0"/>
          <wp:positionH relativeFrom="column">
            <wp:posOffset>-680720</wp:posOffset>
          </wp:positionH>
          <wp:positionV relativeFrom="paragraph">
            <wp:posOffset>-273050</wp:posOffset>
          </wp:positionV>
          <wp:extent cx="3543300" cy="699770"/>
          <wp:effectExtent l="0" t="0" r="0" b="5080"/>
          <wp:wrapTight wrapText="bothSides">
            <wp:wrapPolygon edited="0">
              <wp:start x="1161" y="0"/>
              <wp:lineTo x="0" y="2940"/>
              <wp:lineTo x="0" y="18817"/>
              <wp:lineTo x="581" y="21169"/>
              <wp:lineTo x="697" y="21169"/>
              <wp:lineTo x="2787" y="21169"/>
              <wp:lineTo x="2903" y="21169"/>
              <wp:lineTo x="3484" y="18817"/>
              <wp:lineTo x="7432" y="18817"/>
              <wp:lineTo x="9755" y="15289"/>
              <wp:lineTo x="9290" y="9408"/>
              <wp:lineTo x="21484" y="8232"/>
              <wp:lineTo x="21484" y="588"/>
              <wp:lineTo x="2090" y="0"/>
              <wp:lineTo x="1161" y="0"/>
            </wp:wrapPolygon>
          </wp:wrapTight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300" cy="699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588C6017">
      <w:t xml:space="preserve">                              </w:t>
    </w:r>
    <w:r w:rsidR="00F86086">
      <w:tab/>
      <w:t>{{ClubLogo}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C43ED7"/>
    <w:multiLevelType w:val="hybridMultilevel"/>
    <w:tmpl w:val="2208D19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31460E6E"/>
    <w:multiLevelType w:val="hybridMultilevel"/>
    <w:tmpl w:val="ACA48A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DB6F2A"/>
    <w:multiLevelType w:val="hybridMultilevel"/>
    <w:tmpl w:val="B55C38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8805771">
    <w:abstractNumId w:val="2"/>
  </w:num>
  <w:num w:numId="2" w16cid:durableId="1220436949">
    <w:abstractNumId w:val="0"/>
  </w:num>
  <w:num w:numId="3" w16cid:durableId="196967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OxNDU3szQ1MbVU0lEKTi0uzszPAykwrAUAWERjgCwAAAA="/>
  </w:docVars>
  <w:rsids>
    <w:rsidRoot w:val="00912F1A"/>
    <w:rsid w:val="00012C46"/>
    <w:rsid w:val="000276E3"/>
    <w:rsid w:val="00045AB3"/>
    <w:rsid w:val="0006092E"/>
    <w:rsid w:val="00075243"/>
    <w:rsid w:val="00077B8F"/>
    <w:rsid w:val="000F0227"/>
    <w:rsid w:val="000F708C"/>
    <w:rsid w:val="001160F5"/>
    <w:rsid w:val="0015425F"/>
    <w:rsid w:val="001571B9"/>
    <w:rsid w:val="00193F23"/>
    <w:rsid w:val="001A604D"/>
    <w:rsid w:val="001A72FE"/>
    <w:rsid w:val="001B0F75"/>
    <w:rsid w:val="001B1904"/>
    <w:rsid w:val="001E35C3"/>
    <w:rsid w:val="0021784E"/>
    <w:rsid w:val="00233F80"/>
    <w:rsid w:val="002374BB"/>
    <w:rsid w:val="00237D3E"/>
    <w:rsid w:val="00251EAD"/>
    <w:rsid w:val="00253156"/>
    <w:rsid w:val="00273739"/>
    <w:rsid w:val="00274777"/>
    <w:rsid w:val="002A0C26"/>
    <w:rsid w:val="002A3DC8"/>
    <w:rsid w:val="002C3858"/>
    <w:rsid w:val="002D204C"/>
    <w:rsid w:val="002E5D12"/>
    <w:rsid w:val="00301A68"/>
    <w:rsid w:val="00324F2D"/>
    <w:rsid w:val="0035276D"/>
    <w:rsid w:val="003B0672"/>
    <w:rsid w:val="003C33FF"/>
    <w:rsid w:val="003F2AAA"/>
    <w:rsid w:val="003F544B"/>
    <w:rsid w:val="004416B4"/>
    <w:rsid w:val="00477422"/>
    <w:rsid w:val="00481660"/>
    <w:rsid w:val="004A78E0"/>
    <w:rsid w:val="004B390A"/>
    <w:rsid w:val="004D6D71"/>
    <w:rsid w:val="004E3ED7"/>
    <w:rsid w:val="004E4100"/>
    <w:rsid w:val="005100BE"/>
    <w:rsid w:val="00541EFB"/>
    <w:rsid w:val="00593801"/>
    <w:rsid w:val="005973DF"/>
    <w:rsid w:val="005A6F6A"/>
    <w:rsid w:val="005B369F"/>
    <w:rsid w:val="005E0FB4"/>
    <w:rsid w:val="00617CD5"/>
    <w:rsid w:val="00617F1D"/>
    <w:rsid w:val="00623224"/>
    <w:rsid w:val="00635C23"/>
    <w:rsid w:val="00643A6D"/>
    <w:rsid w:val="00644AF2"/>
    <w:rsid w:val="00660963"/>
    <w:rsid w:val="0067798D"/>
    <w:rsid w:val="006924AC"/>
    <w:rsid w:val="00696CDE"/>
    <w:rsid w:val="006C01ED"/>
    <w:rsid w:val="006F4577"/>
    <w:rsid w:val="007012AA"/>
    <w:rsid w:val="00707879"/>
    <w:rsid w:val="00714524"/>
    <w:rsid w:val="00716872"/>
    <w:rsid w:val="00763595"/>
    <w:rsid w:val="00796FEF"/>
    <w:rsid w:val="007A63EA"/>
    <w:rsid w:val="007B1888"/>
    <w:rsid w:val="007B1B66"/>
    <w:rsid w:val="007C4842"/>
    <w:rsid w:val="007C64BF"/>
    <w:rsid w:val="007D5FB7"/>
    <w:rsid w:val="007E667D"/>
    <w:rsid w:val="007E747B"/>
    <w:rsid w:val="00811DA8"/>
    <w:rsid w:val="00837EB9"/>
    <w:rsid w:val="00845ECA"/>
    <w:rsid w:val="008568E6"/>
    <w:rsid w:val="008601D5"/>
    <w:rsid w:val="0088064D"/>
    <w:rsid w:val="00886D0A"/>
    <w:rsid w:val="008A432F"/>
    <w:rsid w:val="008B307B"/>
    <w:rsid w:val="008E02B0"/>
    <w:rsid w:val="009063FF"/>
    <w:rsid w:val="00912F1A"/>
    <w:rsid w:val="00916E7C"/>
    <w:rsid w:val="00921229"/>
    <w:rsid w:val="009269E9"/>
    <w:rsid w:val="00960FF4"/>
    <w:rsid w:val="00995AB9"/>
    <w:rsid w:val="009972DA"/>
    <w:rsid w:val="009A583C"/>
    <w:rsid w:val="009C5DD7"/>
    <w:rsid w:val="00A001D9"/>
    <w:rsid w:val="00A11198"/>
    <w:rsid w:val="00A44BA5"/>
    <w:rsid w:val="00A54DDE"/>
    <w:rsid w:val="00A56AF6"/>
    <w:rsid w:val="00A71272"/>
    <w:rsid w:val="00AA681B"/>
    <w:rsid w:val="00AB493C"/>
    <w:rsid w:val="00AB6919"/>
    <w:rsid w:val="00AC135E"/>
    <w:rsid w:val="00AC1DEA"/>
    <w:rsid w:val="00AF7328"/>
    <w:rsid w:val="00AF7B9C"/>
    <w:rsid w:val="00B108D1"/>
    <w:rsid w:val="00B116D5"/>
    <w:rsid w:val="00B30F5E"/>
    <w:rsid w:val="00B354CC"/>
    <w:rsid w:val="00B51D48"/>
    <w:rsid w:val="00B55737"/>
    <w:rsid w:val="00B55EA8"/>
    <w:rsid w:val="00B60440"/>
    <w:rsid w:val="00B675BF"/>
    <w:rsid w:val="00B779D0"/>
    <w:rsid w:val="00B80FC5"/>
    <w:rsid w:val="00B9776F"/>
    <w:rsid w:val="00BF7656"/>
    <w:rsid w:val="00C6460B"/>
    <w:rsid w:val="00CC1D00"/>
    <w:rsid w:val="00CD76EC"/>
    <w:rsid w:val="00CE25B0"/>
    <w:rsid w:val="00D01D8C"/>
    <w:rsid w:val="00D26CA5"/>
    <w:rsid w:val="00D45AE0"/>
    <w:rsid w:val="00D64078"/>
    <w:rsid w:val="00D81DDD"/>
    <w:rsid w:val="00D83C07"/>
    <w:rsid w:val="00DE5A2F"/>
    <w:rsid w:val="00DF0983"/>
    <w:rsid w:val="00DF710E"/>
    <w:rsid w:val="00DF7D5A"/>
    <w:rsid w:val="00E0405D"/>
    <w:rsid w:val="00E0545E"/>
    <w:rsid w:val="00E05C97"/>
    <w:rsid w:val="00E82E83"/>
    <w:rsid w:val="00E97866"/>
    <w:rsid w:val="00EB4A1B"/>
    <w:rsid w:val="00EC4546"/>
    <w:rsid w:val="00ED60AB"/>
    <w:rsid w:val="00EE507D"/>
    <w:rsid w:val="00F44D36"/>
    <w:rsid w:val="00F51D87"/>
    <w:rsid w:val="00F62390"/>
    <w:rsid w:val="00F6709B"/>
    <w:rsid w:val="00F86086"/>
    <w:rsid w:val="00F86E50"/>
    <w:rsid w:val="00FA3CDB"/>
    <w:rsid w:val="00FA5963"/>
    <w:rsid w:val="00FB6DC6"/>
    <w:rsid w:val="01BAEBD0"/>
    <w:rsid w:val="06F1B640"/>
    <w:rsid w:val="2F26647B"/>
    <w:rsid w:val="41E9695D"/>
    <w:rsid w:val="504E6161"/>
    <w:rsid w:val="588C6017"/>
    <w:rsid w:val="5F2A789E"/>
    <w:rsid w:val="6AE60207"/>
    <w:rsid w:val="6E0AC401"/>
    <w:rsid w:val="71F22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6AF98"/>
  <w15:chartTrackingRefBased/>
  <w15:docId w15:val="{1D52D144-DD6E-4DD8-BACF-966443CC8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6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07B"/>
  </w:style>
  <w:style w:type="paragraph" w:styleId="Footer">
    <w:name w:val="footer"/>
    <w:basedOn w:val="Normal"/>
    <w:link w:val="Foot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50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3E5D0-0544-4872-8DED-C76B78493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4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Lucky Vijayvargiya</dc:creator>
  <cp:keywords/>
  <dc:description/>
  <cp:lastModifiedBy>Siddharth Panditrao</cp:lastModifiedBy>
  <cp:revision>30</cp:revision>
  <cp:lastPrinted>2022-04-20T06:18:00Z</cp:lastPrinted>
  <dcterms:created xsi:type="dcterms:W3CDTF">2025-03-31T07:06:00Z</dcterms:created>
  <dcterms:modified xsi:type="dcterms:W3CDTF">2025-04-07T22:35:00Z</dcterms:modified>
</cp:coreProperties>
</file>